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310866</w:t>
      </w:r>
      <w:r>
        <w:t xml:space="preserve"> </w:t>
      </w:r>
      <w:r>
        <w:t xml:space="preserve">มาริก</w:t>
      </w:r>
      <w:r>
        <w:t xml:space="preserve"> </w:t>
      </w:r>
      <w:r>
        <w:t xml:space="preserve">ปลา</w:t>
      </w:r>
    </w:p>
    <w:p>
      <w:pPr>
        <w:pStyle w:val="Date"/>
      </w:pPr>
      <w:r>
        <w:t xml:space="preserve">วันจันทร์ที่</w:t>
      </w:r>
      <w:r>
        <w:t xml:space="preserve"> </w:t>
      </w:r>
      <w:r>
        <w:t xml:space="preserve">4</w:t>
      </w:r>
      <w:r>
        <w:t xml:space="preserve"> </w:t>
      </w:r>
      <w:r>
        <w:t xml:space="preserve">กันย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น้าสาขา  เดี๋ยวกูจะทดสอบระบบอีกรอบนึงนะคะ เมื่อกี้ตัวอักษร    เมื่อกี้ตัวอักษรนะคะตัววิ่งมีปัญหานิดนึงมันค้าง แต่ตอนนี้ได้แล้วนะคะ            ทบทวนอีกรอบนึงเพราะเมื่อกี้นี้นะคะข้อความมันหายไป เพื่อนอาจจะยังไม่เข้าใจเดี๋ยวไปไม่พร้อมกันไม่เข้าใจพร้อมกัน ขอทบทวนอีกรอบนะคะ           หลักการที่นำมาใช้ทั้งการฟังและการอ่าน ปกติแล้วจะมีอยู่ 2 อย่างด้วยกัน  วันที่ 1 ก็คือหลักการ 5w กับเอก 1h 5w ที่ว่านี้ก็คือ โง่ What แว่น Where Why และ How หลักการอันที่สองก็คือการสังเกตตำแหน่งของข้อความ วัดตำแหน่งของข้อความที่เป็นใจความสำคัญมักจะอยู่ใน 2 ที่ด้วยกัน นั่นก็คือ ต้นประโยคหรือต้นข้อความ อีกตำแหน่งหนึ่งคือ ขายของข้อความ  ในเรื่องของการสังเกตตำแหน่งมักจะนำไปใช้เรื่องของการอ่าน มากกว่า ใช้กับการฟัง ดังนั้นกิจกรรมต่อจากนี้ครูจะให้เรา ลองจับใจความแต่เป็นการจับใจความจากงานเขียนที่เราเรียกว่า งาน ร้อยกรอง            จากบทประพันธ์นี้ค่ะ    ชื่อเรื่องว่า ความรัก                  ความรักมิใช่เรื่องน่ารังเกียจ หากรู้เจียดหัวใจให้เหมาะสมมิให้รักชักพา เหรออารมณ์ คนเกินข่มความใคร่ ก่อนวัยงาม  ความรักมิใช่เหตุเทเวชทุกข์ ถ้ามิชั่วชิงสุกเสียก่อนห่าม  ถ้ารู้จักพิทักษ์ไฟ ให้ราม รักจะผ่านฝากข้าม ขวากหนามร้าย  ความรักไม่ใช่จบที่เตียงนอน  แต่จะเลือกอาทรซ่อนความหมาย  เพียงบุปผาค่าคุณ กรุ่นกำจายด่วนทำลายก่อนเวลา ความรักมิใช่ของทดลองเลือก  เบื่อก็ถอดเช่นเกือบแล้วซอกหา ความสำส่อนใช่ทักษะของชีวา  ราคะใช่ราคา ของชีวิต  นมเอยสาวเอยเพิ่งเคยรัก ค่อย full ค่อยฟักให้ศักดิ์สิทธิ์  อย่าให้สติปัญญาเธอมืดมิด เชื่อว่ารักจากวิจิตร ทุกดวงใจ ผู้แต่งก็คืออาจารย์ศิวกานท์ปทุมสูติ Siri เวลาเราดูงานประพันธ์แบบนี้ค่ะ ถ้าเราใช้หลักการ 5w กับอีก 1 H เอามาจับได้ไหม สรุปใจความสำคัญ ถ้าจะนำหลักการนี้มาใช้เราจะต้อง ใช้คำถามในลักษณะใดอาจดูตัวอย่างนะคะ   ใครจักบทประพันธ์เนี่ย ใคร ใครที่ว่านี้คือ ผู้แต่ง  เขียน  กล่าวอะไร เนื้อหาพูดถึงอะไร   ถึงความรัก ความรักแบบไหน  เราจับใจความแต่เราจะยังไม่ตีความ เราจะยังไม่ตีความและเราจะยังไม่ไปวิเคราะห์ผู้เขียน  แต่เราจะจับใจความจากอะไรคะเนื้อความที่ปรากฏอยู่เท่านั้นก่อน เปล่าแกะใครเขาบอกใครคะ ในบทประพันธ์นี้ต้องการบอกใคร  ใครเอ่ย หนุ่มเอยสาวเอยเพิ่งเคยรัก เวอร์ชั่นคำว่าหนุ่มคำว่าสาวคืออะไรลูก เขียนต้องการจะบอกใครคะ บอกผู้อ่านที่อยู่ในวัย หนุ่มสาว บอกอะไร บอกด้วยวิธีใดข้อ 4 ค่ะ  กล่าวโดยวิธีใดรูปแบบคำประพันธ์ที่ใช้ค่ะ เขาบอกผ่านอะไรคะผ่านกลวิธีการเขียนในรูปแบบของ ร้อยกรองประเภท กลอนสุภาพ   ทำไมผู้แต่งจึงต้องเขียนบทประพันธ์นี้ เจตนาแล้วค่ะคราวนี้ มาถึงขั้นที่เราต้องสรุปเจตนาเขาแล้ว เขาต้องการจะบอกอะไร เขามีความรู้สึกยังไงคนเขียนเนี่ยเขาเป็นห่วงวัยรุ่นไหมหรือยังไง เขาเป็นห่วงวัยรุ่นไหมคะห่วงคนหนุ่มสาวไหม บอกว่าจะทุ่มเทให้กับความรัก บอกให้คนที่กำลังมีความรัก อย่าเพิ่งไป  ทุ่มเทให้กับความรักและการใช้อะไรคะร่างกาย ง่ายๆไม่อยากให้มีความสัมพันธ์ทางกายนะคะเพราะเห็นว่ามันจะทำให้เกิดอาจจะทำให้อะไรเกิดขึ้นเกิดปัญหาได้เขาบอกว่าความรักไม่ใช่จบที่เตียงนอน นั่นหมายความว่าความพร้อมที่จะมีความรัก  ของแต่ละคน           ไม่พร้อมกัน เวลาที่พร้อมของแต่ละคนไม่เหมือนกันไม่เท่ากัน แต่ผู้ที่อ่านบทประพันธ์นี้จะตอบตัวเองได้ใช่ไหมคะว่าเมื่อไหร่ที่เราพร้อม แฟนในทัศนคติของผู้เขียน  ผู้เขียนต้องการจะบอกว่าเมื่อไหร่ที่เราพร้อม วัยวุฒิ คุณวุฒิชัยไหมคะของผู้เขียน เรายังไม่ได้พูดถึงว่ามันจริงหรือไม่จริง สมหรือไม่เหมาะสมหรือเป็นความคิดแต่เพียงฝ่ายเดียวของผู้เขียน แต่นี่เรากำลังอ่านแล้วกำลังทำความเข้าใจกับอะไรคะเนื้อความของงานเขียนชิ้นนี้ ผู้เขียนเก๋า มีเจตนาหรือมีวัตถุประสงค์จะสื่อสารอะไรมายัง   ฉะนั้นการตั้งคำถาม ในข้อ 5  ทำไมผู้แต่งจึงเขียนบทประพันธ์นี้ซึ่งเป็นลักษณะของการถอดใช่ไหมคะเป็นการถอดความหมายของข้อความออกมา เพื่อทำความเข้าใจถึงเจตนารมณ์ที่แท้จริง   ห่อหมกค่ะ  ผลเป็นอย่างไรว่าผลเป็นอย่างไรคือเมื่อเราอ่านแล้วค่ะผู้อ่านอย่างเรา เราคิดเห็นอย่างไร เราเห็นด้วยไหมนะคะ เราคิดว่าอ่านแล้วเราได้อะไร    เห็นด้วยหรือไม่เห็นด้วยนะคะข้อสรุปที่เราได้จากการอ่านอันนี้ควรค่าแก่การนำไป ใช้หรือไม่นะคะนี่คือลักษณะของ  นำหลัก 5w กับ x1s เอามาใช้กับงานเขียนประเภทร้อยกรอง   ต่อไป  คราวนี้ค่ะ เรื่องที่ 2 ชื่อเรื่องว่ากล้วยหายเป็นลักษณะของการนำเอาคำว่ากล้วยมันลงท้าย   Touch    ชื่อเรื่องว่ากล้วยหายเนื้อความมีว่าอย่างไร บ้านฉันอยู่ซอย  ชื่อซอยต้นกล้วย  ข้างบ้านมีลิง ลิงชอบกินกล้วย  ลิงอยู่ในสวน สวนไม่มีกล้วย  ก่อนนอนทุกวันฉันชอบกินกล้วย  ฉันมีเงินใช้ ฉันใช้ซื้อกล้วย  ซื้อมาหวีใหญ่ แขวนไว้กินกล้วย  เช้าออกทำงาน ทำงานแรกกล้วย ตาลายท้องหิวฉันหิวหากล้วย ค้นหาเห็นลิง ลิงถือหวีกล้วย  ฉันโมโหลิง ลิงแย่งกล้วย  โมโหเสียแย่ มีแต่เปลือกกล้วย ฉันรู้ความจริง ลิงเปล่ากินกล้วยเพื่อนบ้านหลายคน เห็นคนรักกล้วย  เป็นคนขุดดินไม่ชอบกินกล้วย ลูกเล็กของเขากินข้าวบดกล้วย  เขาเป็นคนจน จนไม่มีกล้วย  ลูกเล็กหิวนัก เขาจึงรักกล้วย คำถามแรกก่อนที่เราจะไปจับใจความ ตัวละครในบทประพันธ์นี้มีอยู่กี่ตัวด้วยกันคะ 1   ตัวฉัน 2 ลิงคู่กรณีเนาะ 3    คนขุดดิน ลูกของคนขุดดิน มีอะไรไหมคะ เพื่อนบ้าน  องค์ประกอบนี้เรามาทำความเข้าใจว่าในห้าตัวละครนี้เนี่ย มีความสัมพันธ์เชื่อมโยงเกี่ยวเนื่องกันอย่างไร คนแรก ฉันเนี่ยนะคะตัวฉันเนี่ย     ปกติแล้ว ทำงานนะคะอยู่บ้านเนาะนะคะแล้วก็ออกไปทำงาน ก็ดูจากข้อความนะคะดูจากข้อความ ดูฉันก่อนเนาะตัวฉันเนี่ยบ้านก็อยู่ในซอย ซอยก็ยังชื่อซอยต้นกล้วยใช่ไหมคะข้างบ้านมีลิง ลิงชอบกินกล้วยปิ้งอยู่ในสวนแต่แปลกค่ะ ที่สวนนั้นเป็นไงคะไม่มีกล้วย  ตัวฉันเนี่ยนะคะชอบกินกล้วย  ฉันมีเงินใช้ฉันใช้ซื้อกล้วย  เป็นความชอบส่วนบุคคลไม่นี่ เป็นความชอบส่วนบุคคลไหมอาจจะเป็นความชอบส่วนบุคคลนะว่าชอบกินกล้วย ซื้อมาหวีใหญ่แขวนไว้กินกล้วย ดูธรรมดาคือดูเหมือนรักอธิบายความชอบของตัวเองแต่พอมาเจอคำนี้ค่ะ เช้าออกทำงาน ทำงานแลกกล้วย ทำงานแล้วได้เงิน ทำไมต้องบอกว่าแรกกล้วย    ถ้าทำงานได้เงินเยอะ  จะเอาเงินมาแลกกับกล้วยซื้อกล้วยมากินแต่เพียงอย่างเดียวไหมคะ  มันน่าจะไปแลกอย่างอื่นได้เนาะ เช้าออกทำงานทำงานแรกกล้วยตาลายท้องหิวฉันหิวหากล้วย ภาษาคะข้อความเหล่านี้มันมีนัยยะที่บ่งบอกถึง ตัวฉันจริงๆแล้วตัวฉันอาจจะไม่ได้ชอบกินกล้วยอย่างที่เขียนเอาไว้นะกรอก แปลว่า เพราะสถานการณ์มันบังคับ  การทำงานได้เงินได้ค่าแรงมาเพียงแค่ ซื้อกล้วยได้เท่านั้น ได้ค่าตอบแทนแค่พอซื้อกล้วย  ซื้ออย่างอื่นไม่ได้ ก็เลยต้องจำใจชอบ  เพราะอะไรค้นหาเห็นลิงใช่ไหมคะลิงถือกล้วย เอาจริงๆนะมีเงินซื้ออ่ะปกติ มันไม่ใช่อาหารของคนโดยเฉพาะ มันเป็นอาหารของใครลูก เป็นอาหารของลิง ฉันว่ามันเป็นอาหารของลิง ถ้าคนสามารถที่จะแย่งกล้วยออกมาจากมือลิง      ถ้ากล้วยนะคะมันอยู่ในมือลิงแล้วเนี่ยแล้วคนเนี่ยมันก็ไปแย่งของมันอีกเนี่ยนั่นแสดงว่าต้องถึงขีดสุดแล้วใช่ไหมคะ โมโหจริงๆคนไปหากินอย่างอื่นได้ป่ะ   ได้ค่ะ  คนไปหาทานอย่างอื่นได้อาหารอย่างอื่นเยอะแยะ แต่เพราะว่ามันคืออาหารมื้อที่สำคัญของเขาเพราะเขาไม่มีเงินที่จะไปซื้อ อย่างอื่นแล้วค่ะ  มันถึงทำให้เกิดสถานการณ์นี้ขึ้นนั่นก็คือ ลิงแย่งกล้วย  อดทนอย่างไรกับความหิวใช่ไหมคะเพราะฉะนั้น สุดท้ายพอมารู้ความจริง เปล่าเลยลิงเนี่ยไม่ได้ขโมยกล้วยไป  นึกว่าลิงกินกล้วยทั้งหมด ออกมาเห็นแต่เปลือกใช่ไหมคะแล้วก็เข็นทาตาเลยว่าลิงกำลังถือเปลือกด้วยอยู่แต่ที่แขวนไว้ทั้งหมดอ่ะมันหายไปไหน เห็นถืออยู่ ลูกเดียวผลเดียวในอยู่ที่อะไรคะอยู่ที่มือลิงก็เลยอนุมานหรือคาดเดาว่าทั้งหมดทั้งมวลคือลิงเอาไปกินหมด  แต่ความจริงก็คือ  คนขุดดินมาขโมยเอาไป แล้วก็เหลือทิ้งไว้ให้ลิงเพียงแค่คนหรือ 2 คนเท่านั้น แล้วที่เด็ดสุดก็คือเพื่อนบ้านค่ะ  เพื่อนบ้านเห็นคนขุดดินมารักไป แต่ช่วยไหมคะ ไม่ช่วยไม่บอกความจริงให้ลิงถูกทำร้ายก่อน หนูเข้าใจผิดก่อน กำลังจะบอกอย่างนี้เขาว่าบทประพันธ์นี้ทั้งหมดเลยเนี่ย  เขาเขียนขึ้นเพื่อสะท้อนสภาพสังคมเมืองค่ะ  สะท้อนสภาพเศรษฐกิจ ที่ย่ำแย่  ค่าแรงถูก ทำงานแล้วได้ค่าแรงไม่เพียงพอต่อการประทังชีวิต  กล้วยจึงถูกนำมาเป็นสัญลักษณ์ ของเรื่องราวทั้งหมดนี้ ปกติแล้วเราจะบอกว่ากล้วยง่ายๆ หาได้ง่ายๆ  ราคาไม่แพง ถามว่าถ้ามีเงินเยอะกูจะซื้อกล้วยมากินไหม  กินอย่างอื่นใช่ไหมคะ การเลือกนำเอากล้วยมาใช้เป็นสัญลักษณ์ว่ามันเป็นอาหาร basic พื้นฐาน ที่ราคาถูก  ทำให้เราเห็นภาพเลยว่าเนี่ย แค่ของราคาถูกๆยังต้องเกิดการแก่งแย่งกันเลย ซ้ำร้ายยิ่งกว่านั้น  ผู้ชายคนนี้ยังมีงานทำเนาะมีค่าตอบแทนคือสามารถเอาไปซื้อกล้วยได้  มีคนจนกว่าผู้ชายคนนี้อีก คือ คน จุดเด่น  ซึ่งคนขุดดินเนี่ยแหละ แสดงให้เห็นว่าค่าแรงหรือค่าตอบแทนในระบบแรงงานมันต่ำมาก   ใช้แรงงานขุดดินแล้วก็ยังไม่มีเงินที่จะไปซื้อกล้วยให้กับลูกของเขา สุดท้ายก็ต้องมาขโมย ปัญหาสังคมไหมคะ     อยู่ในเมืองค่ะเป็นสังคมเมืองนะคะเป็นสังคมเมืองเพราะว่าอยู่ในซอยเนอะในซอยแล้วซอยยังมีสวนจัดสวนเป็นไงคะ มันไม่มีกล้วย  ถามว่าถ้าเป็นบ้านเราสังคมชนบทกล้วยหาง่ายไหมคะ อนุมานได้จาก ภาพรวมของข้อความทั้งหมด ดังนั้นนะคะเมื่อนำมาตอบคำถามนะคะ ใครคะ  ผู้แต่งใช่ไหมคะผู้แต่งผู้แต่งกล่าวอะไร   เราถึง ด้วยเหรอคะ กล่าวถึงปัญหาเศรษฐกิจปัญหาสังคมใช่ไหมคะปัญหาเศรษฐกิจปัญหาสังคม  ด้วยการนำกล้วยมาเป็น   สัญลักษณ์ในการดำเนินเรือง 9gag ไรคะ  ผู้ นะคะสาวแก่ผู้อ่านนะคะโดยวิธีใดเมื่อกี้นี้แต่งด้วยคำประพันธ์ประเภทไหนคะ    งานอะไรคะ 4 คำวรรคหลัง 4 คำว่ากลอนสี่ใช่ไหมคะแต่งด้วยกลอน 4 นะคะ  ทำไมผู้แต่งจึงต้องเขียนบทประพันธ์นี้  ต้องการอะไรคะ  ผู้เขียนต้องการอะไรลูกสะท้อนสภาพปัญหา ของผู้คน ในสังคม เมือง  ที่มีความเดือดร้อนในเรื่องของข้า ลองชีพ นะคะ แล้วก็ทำให้เกิดปัญหาสังคมอื่นๆตามมา  คนเรารายได้ไม่พอกับค่าใช้จ่ายสิ่งที่ตามมาคือโอกาสในการที่จะไป ทำผิดกฎหมายใช่ไหมคะเช่นคนขุดดินเนี่ยแหละนะคะและยังสะท้อนภาพให้เห็นด้วยว่าเพราะเป็นสังคมเมืองอ่ะค่ะ เพื่อนบ้านหลายคนนี้เด็ดสุดที่กูว่า เห็นแล้วเขียนว่ามีการลักขโมยกันก็เฉยๆ  ใช่ไหมคะแต่ก็ยังมาบอกอยู่ตอนท้ายแต่ได้เท่าให้ความช่วยเหลือก่อนหน้านี้ไหม  ซึ่งมันเป็นลักษณะของสังคมแบบต่างคนต่างอยู่ใช่ไหมคะสังคมแบบสังคมเมืองนั่นเอง  ผลเป็นอย่างไรแล้วอ่านแล้วรู้สึกยังไง  ผลก็คือสิ่งที่เกิดขึ้นกับตัวเราตัวผู้อ่านนะค่ะ อ่านก็เห็น  ได้เห็นสภาพใช่ไหมคะจะได้เข้าใจถึงสภาพปัญหาเศรษฐกิจสังคมการเมือง เศรษฐกิจต่างๆที่เกิดขึ้นในปัจจุบันนี้นะคะ แล้วก็ได้แนวคิดว่า ว่ายังไงคะ  อันนี้คือผู้อ่านต้องเป็นผู้สังเคราะห์คำตอบออกมาเองนะจ๊ะ                         บทประพันธ์ชิ้นที่ 3  ดูเนื้อความนะคะ  แม้มิได้เป็นดอกกุหลาบหอม ก็จงยอมเป็นเพียงลดาขาว   ลดาคืออะไรคะดอกไม้สีขาว  แม้มิได้เป็นจันทร์อันสกาว  จงเป็นดาวดวงแจ่มแอร่มตา   แม้มิได้เป็นหงส์ทนงศักดิ์  จงรักเป็นโนรีที่หรรษา  แม้มิได้เป็นน้ำแม่คงคา ลงเป็นธาราใสที่ไหลเย็น  แม้มิได้เป็นมหาหิมาลัย จงพอใจจอมปลวกที่แลเห็น  แม้มิได้เป็นวันพระจันทร์เพ็ญ  จงเป็นวันแรมที่แจ่มจ้ะ  แม้มิได้เป็นสนต้นระหง จงเป็นพงอ้อสะบัดไม่ขัดขวาง แม้มิได้เป็นนุชสุดสะอาง  จงเป็นนางที่มิใช่ไร้ความดี   อันจะเป็นสิ่งใดไม่ประหลาด  กำเนิดชาติดีทรามตามวิถี ถือสันโดษบำเพ็ญให้เด่นดี ในสิ่งที่เราเป็นเช่นนั้นเทอญ         เราได้ข้อสรุปในใจและเมื่อกี้ว่าเขาพูดถึงเรื่องอะไร  สรุป qa สำคัญง่ายๆประโยคง่ายๆเลยก็คือ   พอใจในสิ่งที่ เราเป็น  จงพอใจในสิ่งที่เรามีนะคะ ใครคือ  ผู้แต่งใช่ไหมคะกล่าวอะไรคะ  เราแก่ใคร กล่าวโดยวิธีใด ทำไมจึงต้องเขียนบทประพันธ์นี้นะคะ และสุดท้ายก็คือผลเป็นอย่างไร จอดแบบเดียวกันเลยค่ะกลับ 2 ข้อที่ผ่านมา      ต้องการจะบอกอะไรคะวันนี้ บอกวิธีการคิดใช่ไหมคะบอกวิธีการในการคิดว่า ถ้าหากว่า เรา พยายามแล้วนะคะหรือเราได้ มีการ ทำให้สิ่งที่เราหวังนะเนี่ยมัน ไปให้ถึงฝันเนาะแต่ว่าถ้ามันทำไม่ได้ แล้วก็ปรับที่อะไรลูก วิธีคิดของเรานะคะ  หรือบางอย่างมันดีอยู่แล้วถ้าเราไม่ไป  คว้าไม่ไปแสวงหานะคะ หรือ ต้องการจะเปลี่ยนแปลงนะคะ ถ้าเราพอใจกับสิ่งนั้นนะคะ บทประพันธ์เหล่านี้มันก็จะช่วยทำให้เราเป็นไงคะ มึงพอใจแล้วก็รู้สึกว่าสิ่งที่เราเป็นอยู่มันเป็นยังไง ดีแล้วนะคะมันงดงามแล้ว                      แล้วต่อจากนี้นะคะครูจะมีแบบฝึกหัดนะคะ ให้นักศึกษาได้ทำ  สักครู่นะคะ            แบบฝึกหัดอันนี้นะคะจะอยู่ในหนังสือค่ะมันจะอยู่ในหนังสือ  เอกสารที่ครูแจกให้นะคะ   จะอยู่ในหนังสือหน้า 64 ถึง 71 นะลูก                           ดังนั้นนะคะหลังจากนี้เดี๋ยวครูจะให้น้าสาได้อ่านแล้วลองตอบคำถาม แบบฝึกหัดนี้แบบฝึกหัด หน้า 64 นะคะ มีคำถาม 5 ข้อใช่ไหมคะ  เจ็บคอแล้วก็อีกอันนึงนะคะเรื่องเรื่องไม้กฤษณา เรื่องไม้กฤษณามีคำถาม 5 ข้อใช่ไหมลูก รวมแล้วเป็น 12 ข้อ    ให้เวลาอ่านนะแล้วเดี๋ยวจะเฉลยนะคะ     เรื่องแรกค่ะ เรื่องแรกเรื่องการให้ทานไฟ    เรื่องของการให้ทานไฟนะคะ อันนี้กูให้เวลา 10 5 นาทีนะคะในการอ่านและทำแบบทดสอบ 7         ส่วนเรื่องที่ 2 นะคะเรื่องไม้กฤษณา  เรื่องนี้มีความยาวค่อนข้างมาก  กูให้เวลาอ่านอีก 20 นาที  และเวลาในการทำแบบทดสอบอีก 10 นาที  เบ็ดเสร็จแล้วนะคะ อันนี้อีก 5 ข้อ    อันนี้ 20 อันนี้ 30 นะ 30 นาที 45 เวลาทำทั้งสองเรื่องนี้รวมทั้งหมดคือ 45 นาที หลังจาก 45 นาทีเราจะมาเฉลยกัน ทุกคนทำนะคะทำลงใน หนังสือ แบบฝึกหัดของตนเองได้เลยนะคะ ตอบลงในเอกสารได้เลยค่ะ          ให้น่าจะทำแบบฝึกหัด 45 นาทีแล้วเดี๋ยวค่อยเฉลยพร้อมกันนะคะ                                                                                                                                                                                                                                                                                                                                                                                                                                                                                                                                                                                                                                                                                                                                                                                                                                                                                                                                                                                                                                                                                                                    อ่านเหลืออีก 5 นาทีอีก 5 นาทีนะคะ                                                                                         อะไรจะเริ่มเฉลยกันนะคะที่เวลาบ่าย 2 โมง 45                                                                                                                       โอเคหมดเวลาในการทำแบบฝึกหัดและนะคะตอนนี้เรามาดูเฉลยค่ะ  รบกวนดูตามเอกสารนะคะเรื่องแรก เนื้อเรื่องเกี่ยวกับการให้ทานไฟ ให้ทานไฟในที่นี้ หมายถึงการรับประทานเนื้อไฟตัวไฟที่เป็นความร้อนหรือเปล่าคะ ทานที่ว่าเป็นกริยาหมายถึงการมอบให้ใช่ไหมคะ ให้ทานไฟคือการทำบุญด้วยไฟนั่นเอง แม่ค้า คำถามข้อแรกเขาถามว่ายังไงนะคะ  อ่านให้ฟังหน่อยสิโจทย์ว่ายังไงนะ ประเพณีการให้ทานฝ่ายมีชื่อเรียกอีกอย่างหนึ่งว่าอะไร คำตอบคือ การทำบุญ ขนมเบื้องคำตอบคือข้อ ขอไข่ค่ะ  จอดก็ที่ 2 ค่ะถามว่า เดิมขนมที่ชาวบ้านนิยมทำเพื่อถวายพระคือข้อใด  คำตอบคืององูค่ะ  แล้วค่าที่ 3 ค่ะเก่งจังเลยข้อใดกล่าวไม่ถูกต้องเกี่ยวกับประเพณีการให้ทานไฟ     วันนี้ตอบอะไรนะคะ   กไก่ใช่ไหมคะ ทำไมจึงตอบกไก่คะ   งานให้ทานไฟ  เป็นประเพณีทำบุญที่ไทยรับมาจากอินเดียใช่หรือไม่  เป็นประเพณีทำบุญที่ถือปฏิบัติมาในจังหวัดนครศรีธรรมราชใช่หรือไม่ เป็นประเพณีที่เกิดขึ้นในฤดูหนาวใช่หรือไม่ 3 ข้อนี้ถูกหมดเลยยกเว้นข้อกอไก่ เขาบอกว่าเป็นประเพณีที่เกิดขึ้นในช่วงเดือนใดทางจันทรคติ  ในนี้ไม่มีการกล่าวถึง เดือนอ้ายทางจันทรคติเลยนะคะเนื้อความไม่ได้เกี่ยวข้อง เพราะฉะนั้นข้อ 3 นะคะจึงเฉลยว่ากไก่ ต่อไป ข้อใดเรียงลำดับประเพณีการให้ทานไฟได้ถูกต้องที่สุด  วันนี้เฉลยก็คือ   กไก่  ยังไงคะเริ่มจากข้อ 2  ชาวบ้านไปที่วัดตั้งแต่เช้าตรู่ เสร็จแล้วไปที่ห้องอะไรคะก็หนึ่งชาวบ้านช่วยกันก่อกองไฟจากนั้นไปทำอะไรต่อ    นิมนต์พระสงฆ์มา นั่งผิงไฟจากนั้นชาวบ้าน ตั้งเตาทำขนมเพื่อถวายพระถวายพระเสร็จแล้วยังไงต่อคะ พระสงฆ์ให้พรชาวบ้านหลังจากฉันเสร็จเรียบร้อย คือพระสงฆ์ฉัน อาหารเช้าเสร็จแล้วนะคะหลังจากนั้นชาวบ้านก็ร่วมกันกินขนมหลังจากถวายพระแล้ว  ตรงกับคำตอบในข้อกอไก่นั่นเอง  จอดข้อ 5 ค่ะบุคคลในข้อใดต่อไปนี้ไม่เกี่ยวข้องกับการก่อกำเนิดประเพณีการให้ทานไฟ  ใครคะที่ไม่เกี่ยวข้อง  วันนี้ทำตอบคือ   เช่าบ้านในจังหวัดนครศรีธรรมราช เพราะในประเพณีการให้ทานไฟในด้านของการกำเนิดประเพณีนั้นนะคะ เกี่ยวข้องกับพระพุทธเจ้าพระโมคคัลลานะเศรษฐีโกสิยะนะคะ แต่ไม่เกี่ยวข้องกับจังหวัดนครศรีธรรมราช  ประเพณีการให้ทานไฟเกิดขึ้นใน อินเดียนะคะแล้วก็เผยแพร่วัฒนธรรมนี้นะคะแล้วผู้ที่รับเอามาก็คือ จังหวัดนครศรีธรรมราชแต่นครศรีธรรมราชไม่ได้อยู่ใน ต้นกำเนิดของประเพณี การให้ทานไฟ ข้อ 6 ค่ะ คำว่าอุปฐากหมายถึงอะไร หมายถึงอะไรคะ  กูทำตัวแดงไว้แล้วคือผู้ทะนุบำรุงพระสงฆ์ดังนั้นถ้าเราเข้าใจว่า อุปฐากนะคะคือผู้ใกล้ชิดพระสงฆ์หรือสาวกของพระพุทธเจ้าหรือเจ้าอาวาส ไม่ใช่ความหมายที่ถูกต้องนะคะคือผู้ทะนุบำรุงพระสงฆ์ ใครก็เป็นผู้ทะนุบำรุงพระสงฆ์ได้ใช่ไหมคะเพราะฉะนั้นใครที่ดูแลไม่ว่าจะเป็นเรื่องอะไรก็ตามแต่นะคะจัดว่าเป็นอุปสรรคทั้งหมดเลย  GOT7 ค่ะข้อใดไม่ใช่ประโยชน์ของประเพณีให้ทานไฟ ข้อนี้ตอบข้อความ   กไก่เป็นประโยชน์ไหมทำให้พระสงฆ์ได้รับความอบอุ่นในหน้าหนาว ใช่ไหมคะเป็นประโยชน์ไหมทำให้ชาวบ้านได้รับความสุขอิ่มเอิบใจหลังจากที่ได้ทำบุญเป็นไหมคะ เป็นประโยชน์ใช่ไหมคะ ทำให้ชาวบ้านนะคะทำให้คนในสังคมเกิดความสามัคคีกลมเกลียว จริงไหม อันนี้ก็ใช่เป็นประโยชน์ทำให้เกิดความกลมเกลียว  แม่พ่อขอควายค่ะทำให้ชาวบ้านทราบว่าประเพณีการให้ทานไฟเกิดครั้งแรกที่เดียร์อันนี้เกี่ยวข้องไหมคะ  ไม่ได้เกี่ยวข้อง     อันนี้พูดถึงเรื่องของอะไรข้อมูลทั่วไปใช่ไหมคะเกี่ยวกับประเพณีการให้ทานไฟ ไม่ได้เจาะจงเฉพาะถึงประวัติแต่เพียงอย่างเดียวเท่านั้นนะคะแล้วผู้ที่ทราบข้อมูลก็ไม่ใช่แค่ชาวบ้าน   ไปเรื่องที่ 2 กับเรื่องไม้กฤษณา รู้จักไม้กฤษณาไหมคะ   อ่านหรือเปล่าเมื่อกี้ให้เวลาตั้งเยอะอ่านไม่รู้ ใช้อะไรไปสกัดเป็นน้ำหอมนะคะ  ใช้อะไรคะ    ใช้อะไรน้อเขาใช้น้ำมันค่ะน้ำมันเกิดจากอะไรน้ำมันจะเกิดอยู่ในเนื้อไม้ใช่ไหมคะน้ำมันจะเกิดอยู่ในเนื้อไม้ไม้กฤษณานี่แหละนะคะ  แต่ก่อนเนี่ยนะคะมันเกิดตามธรรมชาติแต่ต่อมาผู้คนอยากได้กลิ่นหอมของไม้กฤษณาเนี่ยนะคะอยากเอาน้ำมันไปใช้ก็เลย วิธีการทำอุตสาหกรรมใช่ไหมคะป่าไม้ตรงนี้แหละนะคะ อุตสาหกรรมป่าไม้ไม้กฤษณา วิธีการปลูกนะคะเพื่อนำมาทำน้ำมันหอมระเหย   คำถามนะคะ  ข้อที่ 1 นะคะเขาถามว่า  ข้อใดไม่ใช่ประโยชน์ของไม้กฤษณา เป็นคำตอบหรือยัง   กไก่ใช้ทำน้ำหอมขอไข่ใช้ป้องกันแมลงต่างๆ บอกว่าให้ใช้รักษาบาดแผลที่เกิดจากไฟไหม้ เมื่อใช้ทาผิวหนังแล้วกลิ่นจะติดทนนาน  ตอนนี้ 3 ข้อที่เป็นประโยชน์ก็คือ ใช้ทำน้ำหอม ใช้ป้องกันแมลงต่างๆ ใช้ทาผิวหนังเพื่อให้กลิ่นหอมติดทนนาน แต่ข้อที่ไม่ถูกต้องไม่ใช่ประโยชน์ของไม้กฤษณาก็คือใช้รักษาบาดแผลที่เกิดจาก ไฟไหม้   นะคะข้อนี้ไม่ถูกต้อง โจทย์ข้อ 2 ค่ะ ข้อใดกล่าวถึงไม้กฤษณาเกรด 1  ไม่ถูกต้อง  ในนั้นจะมีการกล่าวถึงไม้กฤษณาเกรด A เกรด B เกรด C ใช่ไหมคะ หนูหนึ่งที่แสดงว่าต้องดีมากเลยใช่ไหม หาคำตอบข้อนี้ตอบอะไรลูก  พ่อกูไม่เอ่ยค่ะ  ไม้กฤษณาเกรด 1 นะคะจะไม่ลอยน้ำ ทำไมถึงไม่ลอยน้ำ  น้ำมันที่เกิดขึ้นในเนื้อไม้มันมีจำนวนหรือปริมาณมาก อะไรทำให้เนื้อไม้ จม ไม่ฟู ไม่ลอยขึ้นมา      ไม้กฤษณาเกรด 1 จะมีสีดำสีดำที่ว่านี้คือสีของน้ำมันที่อยู่ในเนื้อไม้จะมีราคาแพงมากจริงไหมคะเจ๊นะคะ แต่ถ้าเป็นสีจางสะสมอยู่ทวดเนื้อไม้อันนี้ไม่ใช่และนะคะ เพราะสีที่เกิดขึ้นจากน้ำมันจะกลายเป็นสีดำนะคะ โจทย์ข้อต่อไปนะคะ ถ้าต้องการให้ไม้กฤษณามีกลิ่นหอมควรทำอย่างไร         เฉลยคือ นำไปเผาไฟค่ะ   เอาไปแช่น้ำไม่ได้ทำให้เกิดกลิ่นหอม ใส่ชื่อร้านในต้นกฤษณาก็ไม่ได้ทำให้เกิดกลิ่นหอมใช่ไหมคะ นำไปล้างเพื่อให้กฤษณาหลุดออกจากต้นนะคะก็ไม่ใช่ ไปค่ะข้อที่ 4 ค่ะ  กฤษณาเกิดขึ้นได้อย่างไร     ปริศนาก็คือตัวน้ำมันน่ะค่ะน้ำมันกฤษณาเนี่ย เกิดขึ้นได้อย่างไร   ตอบเชื้อรานะคะเกิดจากการเผาไหม้ไม่ถูกนะคะคำตอบคือ  เกิดจากการรักษาบาดแผลของต้นกฤษณานั่นเองค่ะ   ฟาง กระบวนการในการสร้างน้ำมันของไม้กฤษณามันมาจาก เมื่อมันมีบาดแผลที่เปลือก  มันจะพยายามสร้าง เนื้อขึ้นมาเพื่อปกปิดบาดแผลซ่อมแซมบาดแผลแผลสิ่งที่ทำมาปกปิดมันจะมีกระบวนการหนึ่งที่ทำให้เกิดน้ำมันเกิดขึ้น เนื้อไม้ก็จะเปลี่ยนแล้วปรับสภาพนะคะ รักษาแผลของมัน การเข้าถึงได้มีการ เรียกว่า เป็นการลวงนะเป็นการลวงเหมือนแกล้งมันน่ะค่ะมันแกล้งเนื้อไม้ให้เนื้อไม้รักษาบาดแผลตัวเอง ทำให้มันเจ็บแล้วทำให้มันมีบาดแผลแล้วมันก็จะสร้างน้ำมันขึ้นมา  ให้กับ  คนที่ เป็นผู้ที่ทำธุรกิจทางด้านนี้นะคะนั่นก็คือ ชาวสวนเนาะนะคะชาวสวนที่ปลูกไม้กฤษณานี่แหละ ต่อไปข้อที่ 5 ค่ะกล่าวไม่ถูกต้อง เกี่ยวกับ ต้นกฤษณา              คำตอบก็คือ ปริศนาเป็นยางที่พบในต้นกฤษณาใช่หรือไม่เจริญเติบโตได้ดีในบริเวณป่าดงดิบใช่หรือไม่  กฤษณาเป็นต้นไม้หวงห้ามจัดอยู่ต้นไม้หายากใช่หรือไม่  การสร้างปริศนานั้นต้องใช้สารเคมีกระตุ้นต้นกฤษณาที่มีอายุน้อยๆต้องใช้สารเคมีไหมคะ ไม่ต้องใช้นะคะ เพราะฉะนั้นข้อ 5 จึงเป็นคำตอบพี่ ถูกต้องก็คือโจทย์ข้อใดกล่าวไม่ถูกต้อง  ข้อมูลเกี่ยวกับเรื่องนี้นะคะ ทุกอย่าง เกี่ยวข้องกับปริศนาหมดเลยนะคะ ไม้กฤษณา ที่ดีหรือจะเจริญเติบโตได้ดีนั้นอาจจะไม่ต้องใช้สารเคมีในการกระตุ้นใดๆ    โอเค 12 ข้อถูกกี่ข้อคะ ขายถูก 32 ก็ยกมือ เก่งมากเลยเด็กๆปรบมือให้ตัวเองหน่อย   เก่งมากเก่งมากเอาล่ะงั้นเดี๋ยวจะมีแบบทดสอบที่ 3  แบบทดสอบที่ 3 แบบทดสอบการอ่านจับใจความสำคัญ กูส่งไฟล์ให้แล้วแต่น่าจะไม่ต้องไปทำในไฟล์นั้น  ตอนนี้ครูทำในลักษณะของ Google Drive การลงใน Google Drive ทำใน Google form ค่ะ ทำใน Google form ตอนนี้อยู่ในใจของครู ของครูยังไม่แชร์ให้ ให้ตอบลงใน Google form   ที่ครูจะส่งให้ต่อจากนี้ มันจะมีคำที่นั่นสายยังไม่คุ้นเคยครูขออธิบายก่อน  ในใจความสำคัญ  มันจะมีสิ่งที่เราเรียกว่าใจความสำคัญหลัก  จับใจความสำคัญ รอ เวลาอ่านเราจะบอกว่าเนี่ยเป็นใจความสำคัญอันนี้ก็ใช่อันนี้ก็ใช่  ตกลงแล้วทั้งหมดในย่อหน้านั้น  อะไรคือหลัก  อะไรคือส่วนที่เป็นรอง นี่คือสิ่งที่นักศึกษาจะต้องแยกออกมา เวลากูถามว่า  ข้อความตรงนี้ที่กูขีดเส้นใต้ไว้ตรงเนี้ยตกลงมันเป็นอะไร  ใจความสำคัญหลักก็คือมันคือเมนใหญ่คือใจความสำคัญทั้งหมดของเรื่อง  ใจความรองคือใจความที่มีส่วนเสริม  และมีความสำคัญน้อยกว่า กับอีกอันนึงค่ะคำว่าส่วนที่เป็นเหตุผล  กับส่วนที่เป็นข้อสรุปใจความสำคัญ 1 ประโยคนะเนี่ย มันจะมีส่วนที่เราเรียกว่า ส่วนเหตุ กับส่วนที่ 2 นะคะก็คือส่วนที่เป็นข้อสรุป  ส่วนเหตุก็คือเหตุผลนี่แหละนะคะและอีกอันนึงคือส่วนที่เป็นข้อสรุป เช่น   ส่วนที่เป็นเหตุผลก็คือน้ำมีความสำคัญกับชีวิตของมนุษย์  ดังนั้นเราจึงจำเป็นต้องดื่มน้ำในปริมาณที่เพียงพอต่อความต้องการของ ร่างกาย   ส่วนที่เป็นเหตุผลก็คือน้ำมีความ สำคัญต่อมนุษย์   ส่วนที่เป็นข้อสรุปว่าคือมันสำคัญเราต้องทำไงคะดื่มทุกวันในปริมาณที่เหมาะสมหรือพอดีกับร่างกาย นี่คือใจความสำคัญแตกแยกย่อยออกมาอีกว่าอันไหนคือส่วนที่เป็นเหตุผลนั้นคือส่วนที่เป็นข้อสรุป  10 ข้อนี้จะเจอ 3 คำ 4 คำนะคะก็คือ ใจความหลักใจความรองนะคะส่วนที่เป็นเหตุผลกับส่วนที่เป็นข้อสรุปนะคะ ฉะนั้น 10 ข้อจากนี้ครูวัดคะแนนเก็บคะแนนนะคะ  ดังนั้นใครพร้อมก็ให้ลงมือทำแต่ถ้าใครยังไม่พร้อม ให้เวลาอ่านอีกนิดนึงนะคะอีกสัก 10 นาทีก็ได้แล้วค่อยลงมือทำ กูส่งลิงค์ให้แล้วเดี๋ยวกูจะปิดระบบนะคะภายใน 16:00 น  กูจะปิดระบบภายใน 16:00 น ไม่รับคำตอบหลัง 16:00 น   ดังนั้นมีเวลาทบทวนนะคะทำแล้วทำอีกก็ยังไม่มั่นใจอย่าเพิ่งกดส่ง จนกว่าจะ 16:00 น   เดี๋ยวส่งเลขให้ตอนนี้เลยนะคะแล้วก็พอเสร็จจากตรงนี้ก็คือเราก็จบในส่วนของบทที่ 3 การอ่านจับใจความสำคัญ  เดี๋ยวต่อไปในบทที่ 4 จะเป็นเรื่องการอ่านวิเคราะห์นะคะแล้วเดี๋ยวเราค่อยว่ากันในสัปดาห์ถัดไปนะ   วันนี้รบกวนล่ามเท่านี้ค่ะขอบคุณมากค่ะ สวัสดีค่ะ                              อ่านน่าจะทำในนี้หรือว่าจะไปทำข้างนอกก็ได้นะคะแล้วแต่นะคะแต่ว่าส่งภายใน 16:00 น  งั้นเดี๋ยวกูขออนุญาตนะคะงั้นแค่นี้นะ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าน คิด พัฒนาชีวิต (บ่าย) 310866 มาริก ปลา</dc:title>
  <dc:creator/>
  <cp:keywords/>
  <dcterms:created xsi:type="dcterms:W3CDTF">2024-01-04T02:55:52Z</dcterms:created>
  <dcterms:modified xsi:type="dcterms:W3CDTF">2024-01-04T02: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4 กันยายน 2566 เวลา 09.00 น.</vt:lpwstr>
  </property>
  <property fmtid="{D5CDD505-2E9C-101B-9397-08002B2CF9AE}" pid="3" name="subtitle">
    <vt:lpwstr/>
  </property>
</Properties>
</file>